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50594" w:rsidRDefault="00E0666E" w:rsidP="002F60E8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C Interview questions</w:t>
      </w:r>
    </w:p>
    <w:p w:rsidR="00750594" w:rsidRPr="00750594" w:rsidRDefault="00750594" w:rsidP="002F60E8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:rsidR="005B6446" w:rsidRPr="005B6446" w:rsidRDefault="005B6446" w:rsidP="008F6913">
      <w:pPr>
        <w:tabs>
          <w:tab w:val="left" w:pos="3120"/>
        </w:tabs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B644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asic Datatypes:</w:t>
      </w:r>
      <w:r w:rsidR="008F69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ab/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)Write a program to find whether the number is even or odd.</w:t>
      </w:r>
    </w:p>
    <w:p w:rsidR="002F60E8" w:rsidRPr="005B6446" w:rsidRDefault="002F60E8" w:rsidP="002F60E8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2)What is the output of the following program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3)Write a program to find number of 0’s and 1’s in a byte..here 0xFF or 0x56? Or Write a program to count ones and zeroes in a given number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4)Write a program to swap two numbers without using third variable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5)Write a program to print the Fibonacci series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6) Write a program to check the prime number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7) Write a program to find Reverse of a number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8)Write a program to check the palindrome number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9)Write a loop statement which shows the following output: </w:t>
      </w:r>
    </w:p>
    <w:p w:rsidR="002F60E8" w:rsidRPr="005B6446" w:rsidRDefault="002F60E8" w:rsidP="002F60E8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                                                                                                                                                  </w:t>
      </w:r>
    </w:p>
    <w:p w:rsidR="002F60E8" w:rsidRPr="005B6446" w:rsidRDefault="002F60E8" w:rsidP="002F60E8">
      <w:pPr>
        <w:ind w:firstLine="36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 2   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1 2 3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1 2 3 4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0)What is the output of num1=2 and num2=1, logical AND and bitwise AND?</w:t>
      </w:r>
    </w:p>
    <w:p w:rsidR="002F60E8" w:rsidRPr="005B6446" w:rsidRDefault="002F60E8" w:rsidP="002F60E8">
      <w:pPr>
        <w:pStyle w:val="Heading1"/>
        <w:rPr>
          <w:b w:val="0"/>
          <w:color w:val="000000" w:themeColor="text1"/>
          <w:sz w:val="24"/>
          <w:szCs w:val="24"/>
        </w:rPr>
      </w:pPr>
      <w:r w:rsidRPr="005B6446">
        <w:rPr>
          <w:color w:val="000000" w:themeColor="text1"/>
          <w:sz w:val="24"/>
          <w:szCs w:val="24"/>
        </w:rPr>
        <w:t>11)</w:t>
      </w:r>
      <w:r w:rsidRPr="005B6446">
        <w:rPr>
          <w:b w:val="0"/>
          <w:color w:val="000000" w:themeColor="text1"/>
          <w:sz w:val="24"/>
          <w:szCs w:val="24"/>
        </w:rPr>
        <w:t xml:space="preserve"> Write a Macro’s Set,clear and toggle n’th bit using bit wise operators?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(or) </w:t>
      </w: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ow to access single bit in list/Variable? </w:t>
      </w:r>
    </w:p>
    <w:p w:rsidR="002F60E8" w:rsidRPr="005B6446" w:rsidRDefault="002F60E8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2)Write a program to check whether the number is positive or negative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Write a program using macro: number=0x06, to set a given number at a particular position=0x02.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4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Write a program to store your favorite number at 0x1000 address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5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Write a program to store 0x1234 number at 0x0AD5 address.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16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 Write a program for Real time Example of For,While&amp;do-While?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7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 Write a program to swap 2 numbers at least 5 methods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8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 Write a program for Ascending and Descending of given numbers by using sorting methods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19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) Write a program to find MaX/Min ?</w:t>
      </w:r>
    </w:p>
    <w:p w:rsidR="002F60E8" w:rsidRPr="005B4FF5" w:rsidRDefault="002F60E8" w:rsidP="002F60E8">
      <w:pPr>
        <w:rPr>
          <w:rFonts w:ascii="Times New Roman" w:hAnsi="Times New Roman" w:cs="Times New Roman"/>
          <w:b/>
          <w:color w:val="000000" w:themeColor="text1"/>
          <w:sz w:val="32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32"/>
          <w:szCs w:val="28"/>
        </w:rPr>
        <w:t>Functions: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0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return Basic data types from functions?</w:t>
      </w:r>
    </w:p>
    <w:p w:rsidR="002F60E8" w:rsidRPr="005B6446" w:rsidRDefault="002F60E8" w:rsidP="005B6446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//A program to return int data type from functions</w:t>
      </w:r>
      <w:r w:rsidR="005B6446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</w:p>
    <w:p w:rsidR="002F60E8" w:rsidRPr="005B6446" w:rsidRDefault="005B6446" w:rsidP="005B6446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color w:val="000000" w:themeColor="text1"/>
          <w:sz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</w:rPr>
        <w:t>//A</w:t>
      </w:r>
      <w:r w:rsidR="002F60E8" w:rsidRPr="005B6446">
        <w:rPr>
          <w:rFonts w:ascii="Times New Roman" w:hAnsi="Times New Roman" w:cs="Times New Roman"/>
          <w:color w:val="000000" w:themeColor="text1"/>
          <w:sz w:val="24"/>
        </w:rPr>
        <w:t xml:space="preserve"> program to return char data type from functions</w:t>
      </w:r>
      <w:r w:rsidRPr="005B6446">
        <w:rPr>
          <w:rFonts w:ascii="Times New Roman" w:hAnsi="Times New Roman" w:cs="Times New Roman"/>
          <w:color w:val="000000" w:themeColor="text1"/>
          <w:sz w:val="24"/>
        </w:rPr>
        <w:t>?</w:t>
      </w:r>
    </w:p>
    <w:p w:rsidR="002F60E8" w:rsidRPr="005B6446" w:rsidRDefault="002F60E8" w:rsidP="005B6446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//A program to return float data type from functions</w:t>
      </w:r>
      <w:r w:rsidR="005B6446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1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print the factorial of a given number by Non-Recursion and Recursion. Factorial: 5!=5*4*3*2*1=120??</w:t>
      </w:r>
    </w:p>
    <w:p w:rsidR="002F60E8" w:rsidRPr="005B6446" w:rsidRDefault="002F60E8" w:rsidP="005B6446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//To print the factorial of a given number by Non-Recursion Method</w:t>
      </w:r>
      <w:r w:rsidR="005B6446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?</w:t>
      </w:r>
    </w:p>
    <w:p w:rsidR="002F60E8" w:rsidRPr="005B6446" w:rsidRDefault="002F60E8" w:rsidP="005B6446">
      <w:pPr>
        <w:shd w:val="clear" w:color="auto" w:fill="FFFFFF" w:themeFill="background1"/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//to print the factorial of a given number by Non-Recursion Method</w:t>
      </w:r>
      <w:r w:rsidR="005B6446" w:rsidRPr="005B6446">
        <w:rPr>
          <w:rFonts w:ascii="Times New Roman" w:hAnsi="Times New Roman" w:cs="Times New Roman"/>
          <w:color w:val="000000" w:themeColor="text1"/>
          <w:sz w:val="24"/>
          <w:szCs w:val="24"/>
        </w:rPr>
        <w:t>?</w:t>
      </w:r>
    </w:p>
    <w:p w:rsidR="002F60E8" w:rsidRPr="005B4FF5" w:rsidRDefault="002F60E8" w:rsidP="002F60E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rrays: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2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add 12345 individually, Find Average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3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print the Phone Number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4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add an array of ten values.(1,2,3,….,10)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5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store ten sensor values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6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pass Array to a Function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7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return array  from functions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8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AP to find missing number?</w:t>
      </w:r>
    </w:p>
    <w:p w:rsidR="002F60E8" w:rsidRPr="005B4FF5" w:rsidRDefault="002F60E8" w:rsidP="002F60E8">
      <w:pPr>
        <w:rPr>
          <w:rFonts w:ascii="Times New Roman" w:hAnsi="Times New Roman" w:cs="Times New Roman"/>
          <w:b/>
          <w:color w:val="000000" w:themeColor="text1"/>
          <w:sz w:val="32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32"/>
          <w:szCs w:val="28"/>
        </w:rPr>
        <w:t>Pointers: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29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for Call by value&amp;call by Reference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0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return Pointers from functions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1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find whether your processor little Endean or Big Endean?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lastRenderedPageBreak/>
        <w:t>32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Number:-0x1234, how it is stored in little endian and big endian format?</w:t>
      </w:r>
    </w:p>
    <w:p w:rsidR="002F60E8" w:rsidRPr="005B6446" w:rsidRDefault="005B4FF5" w:rsidP="002F60E8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3</w:t>
      </w:r>
      <w:r w:rsidR="002F60E8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find the size of variable or datatype by using size of()  operator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4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find the size of variable or datatype with out using size of()  operator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5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for calculator using array of function pointers?</w:t>
      </w:r>
    </w:p>
    <w:p w:rsidR="005B4FF5" w:rsidRDefault="005B4FF5" w:rsidP="003D4C9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3D4C9A" w:rsidRPr="005B4FF5" w:rsidRDefault="003D4C9A" w:rsidP="003D4C9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ing: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6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find the length of the string “yourname”.with library functions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7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find the length of the string “yourname”.with out  library functions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8)Write a program to reverse a string/Swap a string “yourname”. with library functions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39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reverse a string “yourname”. With out  library functions?</w:t>
      </w:r>
    </w:p>
    <w:p w:rsidR="003D4C9A" w:rsidRPr="005B4FF5" w:rsidRDefault="003D4C9A" w:rsidP="003D4C9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3D4C9A" w:rsidRPr="005B4FF5" w:rsidRDefault="003D4C9A" w:rsidP="003D4C9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tructures/Unions: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0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Write a program to pass the structure by values and structure by reference with example.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1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return Structures from functions?</w:t>
      </w:r>
    </w:p>
    <w:p w:rsidR="003D4C9A" w:rsidRPr="005B6446" w:rsidRDefault="005B4FF5" w:rsidP="003D4C9A">
      <w:pPr>
        <w:rPr>
          <w:color w:val="000000" w:themeColor="text1"/>
          <w:sz w:val="24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2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</w:t>
      </w:r>
      <w:r w:rsidR="003D4C9A" w:rsidRPr="005B6446">
        <w:rPr>
          <w:color w:val="000000" w:themeColor="text1"/>
          <w:sz w:val="24"/>
        </w:rPr>
        <w:t xml:space="preserve"> how to avoid structure padding using Pragma?</w:t>
      </w:r>
    </w:p>
    <w:p w:rsidR="003D4C9A" w:rsidRPr="005B6446" w:rsidRDefault="005B4FF5" w:rsidP="003D4C9A">
      <w:pPr>
        <w:rPr>
          <w:color w:val="000000" w:themeColor="text1"/>
          <w:sz w:val="24"/>
        </w:rPr>
      </w:pPr>
      <w:r w:rsidRPr="005B6446">
        <w:rPr>
          <w:color w:val="000000" w:themeColor="text1"/>
          <w:sz w:val="24"/>
        </w:rPr>
        <w:t>43</w:t>
      </w:r>
      <w:r w:rsidR="003D4C9A" w:rsidRPr="005B6446">
        <w:rPr>
          <w:color w:val="000000" w:themeColor="text1"/>
          <w:sz w:val="24"/>
        </w:rPr>
        <w:t>)Write a program to illustrate bit fields?</w:t>
      </w:r>
    </w:p>
    <w:p w:rsidR="003D4C9A" w:rsidRPr="005B4FF5" w:rsidRDefault="003D4C9A" w:rsidP="003D4C9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ata Structures(linked list):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4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how to add/insert(at end,at start and in b/w) a element in Linked list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5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How to Delete(at end,at start and in b/w) a element from linked list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6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How to find linked list is circular/Linear?</w:t>
      </w:r>
    </w:p>
    <w:p w:rsidR="003D4C9A" w:rsidRPr="005B6446" w:rsidRDefault="005B4FF5" w:rsidP="003D4C9A">
      <w:pPr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47</w:t>
      </w:r>
      <w:r w:rsidR="003D4C9A" w:rsidRPr="005B6446">
        <w:rPr>
          <w:rFonts w:ascii="Times New Roman" w:hAnsi="Times New Roman" w:cs="Times New Roman"/>
          <w:color w:val="000000" w:themeColor="text1"/>
          <w:sz w:val="24"/>
          <w:szCs w:val="28"/>
        </w:rPr>
        <w:t>) Write a program to to Creat Stack And Queue by linked list?</w:t>
      </w:r>
    </w:p>
    <w:p w:rsidR="003D4C9A" w:rsidRPr="005B4FF5" w:rsidRDefault="003D4C9A" w:rsidP="003D4C9A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3D4C9A" w:rsidRPr="005B4FF5" w:rsidRDefault="005B4FF5" w:rsidP="002F60E8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B4FF5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Interview Qns:</w:t>
      </w:r>
    </w:p>
    <w:p w:rsidR="002F60E8" w:rsidRPr="005B4FF5" w:rsidRDefault="005B4FF5" w:rsidP="002F60E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&lt;Add here&gt;</w:t>
      </w:r>
    </w:p>
    <w:p w:rsidR="00442091" w:rsidRPr="00A91E1D" w:rsidRDefault="00442091" w:rsidP="00442091">
      <w:pPr>
        <w:rPr>
          <w:rFonts w:ascii="Times New Roman" w:hAnsi="Times New Roman" w:cs="Times New Roman"/>
          <w:b/>
        </w:rPr>
      </w:pPr>
      <w:r w:rsidRPr="00A91E1D">
        <w:rPr>
          <w:rFonts w:ascii="Times New Roman" w:hAnsi="Times New Roman" w:cs="Times New Roman"/>
          <w:b/>
        </w:rPr>
        <w:lastRenderedPageBreak/>
        <w:t>Interview Problems:</w:t>
      </w:r>
    </w:p>
    <w:p w:rsidR="00442091" w:rsidRPr="00A91E1D" w:rsidRDefault="00442091" w:rsidP="004420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Write a macro  function to add two numbers?</w:t>
      </w:r>
    </w:p>
    <w:p w:rsidR="00442091" w:rsidRPr="00A91E1D" w:rsidRDefault="00442091" w:rsidP="004420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Struct</w:t>
      </w:r>
    </w:p>
    <w:p w:rsidR="00442091" w:rsidRPr="00A91E1D" w:rsidRDefault="00442091" w:rsidP="00442091">
      <w:pPr>
        <w:ind w:left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{char a;</w:t>
      </w:r>
    </w:p>
    <w:p w:rsidR="00442091" w:rsidRPr="00A91E1D" w:rsidRDefault="00442091" w:rsidP="00442091">
      <w:pPr>
        <w:ind w:left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Int b;</w:t>
      </w:r>
    </w:p>
    <w:p w:rsidR="00442091" w:rsidRPr="00A91E1D" w:rsidRDefault="00442091" w:rsidP="00442091">
      <w:pPr>
        <w:ind w:left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Char c;</w:t>
      </w:r>
    </w:p>
    <w:p w:rsidR="00442091" w:rsidRPr="00A91E1D" w:rsidRDefault="00442091" w:rsidP="00442091">
      <w:pPr>
        <w:ind w:left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}test;</w:t>
      </w:r>
    </w:p>
    <w:p w:rsidR="00442091" w:rsidRPr="00A91E1D" w:rsidRDefault="00442091" w:rsidP="00442091">
      <w:pPr>
        <w:ind w:left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a) What is the size of char?</w:t>
      </w:r>
    </w:p>
    <w:p w:rsidR="00442091" w:rsidRPr="00A91E1D" w:rsidRDefault="00442091" w:rsidP="00442091">
      <w:pPr>
        <w:ind w:left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b) What is the memory allocated for test in 32bit processor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3) Write a program to add Bug to create memory corruption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4) Write a program to add memory to function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5) Write a program to Implement power function of 2? /*Up to to 8*/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 xml:space="preserve">6) What is optimization? Write a program that variable get optimized?  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 xml:space="preserve">   a)Write a program to compile code with optimization option , with out Volatile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 xml:space="preserve">   b) Write a program to compile code with Volatile, to prevent optimization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7)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Int a,b;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Staic function_name()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ab/>
        <w:t>{</w:t>
      </w: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A=0;</w:t>
      </w: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If(A==0)</w:t>
      </w: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ab/>
        <w:t>{</w:t>
      </w:r>
    </w:p>
    <w:p w:rsidR="00442091" w:rsidRPr="00A91E1D" w:rsidRDefault="00442091" w:rsidP="00442091">
      <w:pPr>
        <w:ind w:left="720"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B=1;  //it get optimized.</w:t>
      </w:r>
    </w:p>
    <w:p w:rsidR="00442091" w:rsidRPr="00A91E1D" w:rsidRDefault="00442091" w:rsidP="00442091">
      <w:pPr>
        <w:ind w:left="720"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}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ab/>
        <w:t>Else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lastRenderedPageBreak/>
        <w:t xml:space="preserve">   </w:t>
      </w:r>
      <w:r w:rsidRPr="00A91E1D">
        <w:rPr>
          <w:rFonts w:ascii="Times New Roman" w:hAnsi="Times New Roman" w:cs="Times New Roman"/>
        </w:rPr>
        <w:tab/>
      </w:r>
      <w:r w:rsidRPr="00A91E1D">
        <w:rPr>
          <w:rFonts w:ascii="Times New Roman" w:hAnsi="Times New Roman" w:cs="Times New Roman"/>
        </w:rPr>
        <w:tab/>
        <w:t>{</w:t>
      </w:r>
    </w:p>
    <w:p w:rsidR="00442091" w:rsidRPr="00A91E1D" w:rsidRDefault="00442091" w:rsidP="00442091">
      <w:pPr>
        <w:ind w:left="720"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 xml:space="preserve">B=0;  // it </w:t>
      </w:r>
    </w:p>
    <w:p w:rsidR="00442091" w:rsidRPr="00A91E1D" w:rsidRDefault="00442091" w:rsidP="00442091">
      <w:pPr>
        <w:ind w:left="720"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}</w:t>
      </w: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}</w:t>
      </w:r>
    </w:p>
    <w:p w:rsidR="00442091" w:rsidRPr="00A91E1D" w:rsidRDefault="00442091" w:rsidP="00442091">
      <w:pPr>
        <w:ind w:firstLine="720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How to change/make update of “A”/ how to Make “A”as volatile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8)Write a program to to store a value at particular location?</w:t>
      </w:r>
    </w:p>
    <w:p w:rsidR="00442091" w:rsidRPr="00A91E1D" w:rsidRDefault="00442091" w:rsidP="00442091">
      <w:pPr>
        <w:pStyle w:val="ListParagraph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a)Using value@address?</w:t>
      </w:r>
    </w:p>
    <w:p w:rsidR="00442091" w:rsidRPr="00A91E1D" w:rsidRDefault="00442091" w:rsidP="00442091">
      <w:pPr>
        <w:pStyle w:val="ListParagraph"/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b)Using pointers?</w:t>
      </w:r>
    </w:p>
    <w:p w:rsidR="00442091" w:rsidRPr="00A91E1D" w:rsidRDefault="00442091" w:rsidP="00442091">
      <w:pPr>
        <w:rPr>
          <w:rFonts w:ascii="Times New Roman" w:hAnsi="Times New Roman" w:cs="Times New Roman"/>
        </w:rPr>
      </w:pPr>
      <w:r w:rsidRPr="00A91E1D">
        <w:rPr>
          <w:rFonts w:ascii="Times New Roman" w:hAnsi="Times New Roman" w:cs="Times New Roman"/>
        </w:rPr>
        <w:t>9) Write a program to print size of variable with out using sizeof() ?</w:t>
      </w:r>
    </w:p>
    <w:p w:rsidR="002F60E8" w:rsidRPr="005B4FF5" w:rsidRDefault="002F60E8" w:rsidP="002F60E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18706D" w:rsidRPr="005B4FF5" w:rsidRDefault="008C2E4B" w:rsidP="002F60E8">
      <w:pPr>
        <w:rPr>
          <w:color w:val="000000" w:themeColor="text1"/>
        </w:rPr>
      </w:pPr>
      <w:r w:rsidRPr="008C2E4B">
        <w:rPr>
          <w:color w:val="C00000"/>
        </w:rPr>
        <w:t>Note</w:t>
      </w:r>
      <w:r>
        <w:rPr>
          <w:color w:val="000000" w:themeColor="text1"/>
        </w:rPr>
        <w:t>: Add your interview question here and send to me..</w:t>
      </w:r>
    </w:p>
    <w:sectPr w:rsidR="0018706D" w:rsidRPr="005B4FF5" w:rsidSect="0031740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10D0E" w:rsidRDefault="00B10D0E" w:rsidP="00156982">
      <w:pPr>
        <w:spacing w:after="0" w:line="240" w:lineRule="auto"/>
      </w:pPr>
      <w:r>
        <w:separator/>
      </w:r>
    </w:p>
  </w:endnote>
  <w:endnote w:type="continuationSeparator" w:id="1">
    <w:p w:rsidR="00B10D0E" w:rsidRDefault="00B10D0E" w:rsidP="00156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10D0E" w:rsidRDefault="00B10D0E" w:rsidP="00156982">
      <w:pPr>
        <w:spacing w:after="0" w:line="240" w:lineRule="auto"/>
      </w:pPr>
      <w:r>
        <w:separator/>
      </w:r>
    </w:p>
  </w:footnote>
  <w:footnote w:type="continuationSeparator" w:id="1">
    <w:p w:rsidR="00B10D0E" w:rsidRDefault="00B10D0E" w:rsidP="00156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/>
    </w:tblPr>
    <w:tblGrid>
      <w:gridCol w:w="8395"/>
      <w:gridCol w:w="1195"/>
    </w:tblGrid>
    <w:tr w:rsidR="00156982">
      <w:trPr>
        <w:trHeight w:val="288"/>
      </w:trPr>
      <w:sdt>
        <w:sdtPr>
          <w:rPr>
            <w:rFonts w:asciiTheme="majorHAnsi" w:eastAsiaTheme="majorEastAsia" w:hAnsiTheme="majorHAnsi" w:cstheme="majorBidi"/>
            <w:sz w:val="36"/>
            <w:szCs w:val="36"/>
          </w:rPr>
          <w:alias w:val="Title"/>
          <w:id w:val="77761602"/>
          <w:placeholder>
            <w:docPart w:val="7596C9672A9E40E898598456BE229D2A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7765" w:type="dxa"/>
            </w:tcPr>
            <w:p w:rsidR="00156982" w:rsidRDefault="008F6913" w:rsidP="00E0666E">
              <w:pPr>
                <w:pStyle w:val="Header"/>
                <w:jc w:val="center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                                                                                 </w:t>
              </w:r>
              <w:r w:rsidR="00E0666E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Sreekanth</w:t>
              </w:r>
            </w:p>
          </w:tc>
        </w:sdtContent>
      </w:sdt>
      <w:tc>
        <w:tcPr>
          <w:tcW w:w="1105" w:type="dxa"/>
        </w:tcPr>
        <w:p w:rsidR="00156982" w:rsidRDefault="00156982" w:rsidP="00156982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36"/>
              <w:szCs w:val="36"/>
            </w:rPr>
          </w:pPr>
        </w:p>
      </w:tc>
    </w:tr>
  </w:tbl>
  <w:p w:rsidR="00156982" w:rsidRDefault="0015698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A64AB9"/>
    <w:multiLevelType w:val="hybridMultilevel"/>
    <w:tmpl w:val="994A22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946F6D"/>
    <w:multiLevelType w:val="hybridMultilevel"/>
    <w:tmpl w:val="76AAD44C"/>
    <w:lvl w:ilvl="0" w:tplc="17B04136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DCB5A9E"/>
    <w:multiLevelType w:val="hybridMultilevel"/>
    <w:tmpl w:val="8FF6626A"/>
    <w:lvl w:ilvl="0" w:tplc="DBBEBA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1910B1"/>
    <w:multiLevelType w:val="hybridMultilevel"/>
    <w:tmpl w:val="68166D22"/>
    <w:lvl w:ilvl="0" w:tplc="AC5014C6">
      <w:start w:val="1"/>
      <w:numFmt w:val="decimal"/>
      <w:lvlText w:val="%1)"/>
      <w:lvlJc w:val="left"/>
      <w:pPr>
        <w:ind w:left="1080" w:hanging="72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62E15CC"/>
    <w:multiLevelType w:val="hybridMultilevel"/>
    <w:tmpl w:val="6114AB2C"/>
    <w:lvl w:ilvl="0" w:tplc="5928B742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3BE74F6"/>
    <w:multiLevelType w:val="hybridMultilevel"/>
    <w:tmpl w:val="4E244F22"/>
    <w:lvl w:ilvl="0" w:tplc="74D0D1C8">
      <w:start w:val="1"/>
      <w:numFmt w:val="decimal"/>
      <w:lvlText w:val="%1."/>
      <w:lvlJc w:val="left"/>
      <w:pPr>
        <w:ind w:left="360" w:hanging="360"/>
      </w:pPr>
      <w:rPr>
        <w:b w:val="0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11A76C0"/>
    <w:multiLevelType w:val="hybridMultilevel"/>
    <w:tmpl w:val="0262E12A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A16479D"/>
    <w:multiLevelType w:val="hybridMultilevel"/>
    <w:tmpl w:val="2870A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AF977A2"/>
    <w:multiLevelType w:val="hybridMultilevel"/>
    <w:tmpl w:val="F5BE0820"/>
    <w:lvl w:ilvl="0" w:tplc="58564A32">
      <w:start w:val="1"/>
      <w:numFmt w:val="decimal"/>
      <w:lvlText w:val="%1"/>
      <w:lvlJc w:val="left"/>
      <w:pPr>
        <w:ind w:left="7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1"/>
  </w:num>
  <w:num w:numId="5">
    <w:abstractNumId w:val="8"/>
  </w:num>
  <w:num w:numId="6">
    <w:abstractNumId w:val="5"/>
  </w:num>
  <w:num w:numId="7">
    <w:abstractNumId w:val="2"/>
  </w:num>
  <w:num w:numId="8">
    <w:abstractNumId w:val="3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DE1MDQwNbEwMDI2NzJT0lEKTi0uzszPAykwrgUAQoPOyCwAAAA="/>
  </w:docVars>
  <w:rsids>
    <w:rsidRoot w:val="00156982"/>
    <w:rsid w:val="00047B3E"/>
    <w:rsid w:val="00077249"/>
    <w:rsid w:val="000B2F6E"/>
    <w:rsid w:val="000C0A4F"/>
    <w:rsid w:val="000C3ED2"/>
    <w:rsid w:val="00156982"/>
    <w:rsid w:val="0018706D"/>
    <w:rsid w:val="001B6D21"/>
    <w:rsid w:val="001F6B04"/>
    <w:rsid w:val="00241EBB"/>
    <w:rsid w:val="00264744"/>
    <w:rsid w:val="00266B51"/>
    <w:rsid w:val="002F60E8"/>
    <w:rsid w:val="00300E39"/>
    <w:rsid w:val="00310898"/>
    <w:rsid w:val="00317401"/>
    <w:rsid w:val="003206DF"/>
    <w:rsid w:val="00335807"/>
    <w:rsid w:val="00336871"/>
    <w:rsid w:val="00365766"/>
    <w:rsid w:val="00375855"/>
    <w:rsid w:val="003C2ADB"/>
    <w:rsid w:val="003D358B"/>
    <w:rsid w:val="003D4C9A"/>
    <w:rsid w:val="00404465"/>
    <w:rsid w:val="00442091"/>
    <w:rsid w:val="004762C7"/>
    <w:rsid w:val="00522BD5"/>
    <w:rsid w:val="00550F18"/>
    <w:rsid w:val="00565AB9"/>
    <w:rsid w:val="005B4FF5"/>
    <w:rsid w:val="005B6446"/>
    <w:rsid w:val="005B7B93"/>
    <w:rsid w:val="005E2993"/>
    <w:rsid w:val="00675665"/>
    <w:rsid w:val="00694CDA"/>
    <w:rsid w:val="006A0879"/>
    <w:rsid w:val="00726AAB"/>
    <w:rsid w:val="00750594"/>
    <w:rsid w:val="007D1F0B"/>
    <w:rsid w:val="007F46D4"/>
    <w:rsid w:val="008A1027"/>
    <w:rsid w:val="008C2E4B"/>
    <w:rsid w:val="008D19AE"/>
    <w:rsid w:val="008F6913"/>
    <w:rsid w:val="0095632B"/>
    <w:rsid w:val="009B139D"/>
    <w:rsid w:val="00A2561E"/>
    <w:rsid w:val="00A47702"/>
    <w:rsid w:val="00AA023A"/>
    <w:rsid w:val="00AB1DCA"/>
    <w:rsid w:val="00B022CD"/>
    <w:rsid w:val="00B039A4"/>
    <w:rsid w:val="00B10D0E"/>
    <w:rsid w:val="00B30FCA"/>
    <w:rsid w:val="00B32BCA"/>
    <w:rsid w:val="00BB547F"/>
    <w:rsid w:val="00C30CF9"/>
    <w:rsid w:val="00C9183B"/>
    <w:rsid w:val="00DE7232"/>
    <w:rsid w:val="00E0666E"/>
    <w:rsid w:val="00E209AE"/>
    <w:rsid w:val="00E54346"/>
    <w:rsid w:val="00EA1BC7"/>
    <w:rsid w:val="00EA2DAC"/>
    <w:rsid w:val="00F52C5A"/>
    <w:rsid w:val="00F54B04"/>
    <w:rsid w:val="00F82D25"/>
    <w:rsid w:val="00FD7DE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7401"/>
  </w:style>
  <w:style w:type="paragraph" w:styleId="Heading1">
    <w:name w:val="heading 1"/>
    <w:basedOn w:val="Normal"/>
    <w:link w:val="Heading1Char"/>
    <w:uiPriority w:val="9"/>
    <w:qFormat/>
    <w:rsid w:val="00B32BC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982"/>
  </w:style>
  <w:style w:type="paragraph" w:styleId="Footer">
    <w:name w:val="footer"/>
    <w:basedOn w:val="Normal"/>
    <w:link w:val="FooterChar"/>
    <w:uiPriority w:val="99"/>
    <w:semiHidden/>
    <w:unhideWhenUsed/>
    <w:rsid w:val="00156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56982"/>
  </w:style>
  <w:style w:type="paragraph" w:styleId="BalloonText">
    <w:name w:val="Balloon Text"/>
    <w:basedOn w:val="Normal"/>
    <w:link w:val="BalloonTextChar"/>
    <w:uiPriority w:val="99"/>
    <w:semiHidden/>
    <w:unhideWhenUsed/>
    <w:rsid w:val="001569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9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56982"/>
    <w:pPr>
      <w:spacing w:after="160" w:line="259" w:lineRule="auto"/>
      <w:ind w:left="720"/>
      <w:contextualSpacing/>
    </w:pPr>
    <w:rPr>
      <w:rFonts w:eastAsiaTheme="minorHAnsi"/>
      <w:lang w:val="en-IN"/>
    </w:rPr>
  </w:style>
  <w:style w:type="character" w:customStyle="1" w:styleId="Heading1Char">
    <w:name w:val="Heading 1 Char"/>
    <w:basedOn w:val="DefaultParagraphFont"/>
    <w:link w:val="Heading1"/>
    <w:uiPriority w:val="9"/>
    <w:rsid w:val="00B32BCA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15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7596C9672A9E40E898598456BE229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AB91A-2919-4D3B-9C62-F985F7F40E75}"/>
      </w:docPartPr>
      <w:docPartBody>
        <w:p w:rsidR="00AB17A2" w:rsidRDefault="00846975" w:rsidP="00846975">
          <w:pPr>
            <w:pStyle w:val="7596C9672A9E40E898598456BE229D2A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15CBF"/>
    <w:rsid w:val="00014797"/>
    <w:rsid w:val="001963A7"/>
    <w:rsid w:val="002F0B3E"/>
    <w:rsid w:val="00562427"/>
    <w:rsid w:val="00565A8D"/>
    <w:rsid w:val="00677506"/>
    <w:rsid w:val="007F4FD1"/>
    <w:rsid w:val="00846975"/>
    <w:rsid w:val="009879DD"/>
    <w:rsid w:val="00AB17A2"/>
    <w:rsid w:val="00B56289"/>
    <w:rsid w:val="00C15CBF"/>
    <w:rsid w:val="00DB7D4C"/>
    <w:rsid w:val="00E37DDB"/>
    <w:rsid w:val="00E63072"/>
    <w:rsid w:val="00EF2BFA"/>
    <w:rsid w:val="00F0059B"/>
    <w:rsid w:val="00FF48C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2B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55789C6DAD4FB8A6B6B1FB54E6B065">
    <w:name w:val="AA55789C6DAD4FB8A6B6B1FB54E6B065"/>
    <w:rsid w:val="00C15CBF"/>
  </w:style>
  <w:style w:type="paragraph" w:customStyle="1" w:styleId="CEEA3F265F4E4A838DC07CCFDD8516E8">
    <w:name w:val="CEEA3F265F4E4A838DC07CCFDD8516E8"/>
    <w:rsid w:val="00C15CBF"/>
  </w:style>
  <w:style w:type="paragraph" w:customStyle="1" w:styleId="7596C9672A9E40E898598456BE229D2A">
    <w:name w:val="7596C9672A9E40E898598456BE229D2A"/>
    <w:rsid w:val="00846975"/>
  </w:style>
  <w:style w:type="paragraph" w:customStyle="1" w:styleId="6871CEC9108241CCABB0551E119C6D94">
    <w:name w:val="6871CEC9108241CCABB0551E119C6D94"/>
    <w:rsid w:val="00846975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0-01-04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Problems</vt:lpstr>
    </vt:vector>
  </TitlesOfParts>
  <Company/>
  <LinksUpToDate>false</LinksUpToDate>
  <CharactersWithSpaces>4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                                            Sreekanth</dc:title>
  <dc:creator>Windows User</dc:creator>
  <cp:lastModifiedBy>God</cp:lastModifiedBy>
  <cp:revision>3</cp:revision>
  <dcterms:created xsi:type="dcterms:W3CDTF">2020-11-19T15:36:00Z</dcterms:created>
  <dcterms:modified xsi:type="dcterms:W3CDTF">2020-11-19T15:38:00Z</dcterms:modified>
</cp:coreProperties>
</file>